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84E" w:rsidRPr="006C3BE0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6C3BE0">
        <w:rPr>
          <w:color w:val="2E74B5" w:themeColor="accent1" w:themeShade="BF"/>
          <w:sz w:val="36"/>
          <w:u w:val="single"/>
        </w:rPr>
        <w:t xml:space="preserve">Literary Review, </w:t>
      </w:r>
      <w:r w:rsidR="00932ADB">
        <w:rPr>
          <w:color w:val="2E74B5" w:themeColor="accent1" w:themeShade="BF"/>
          <w:sz w:val="36"/>
          <w:u w:val="single"/>
        </w:rPr>
        <w:t xml:space="preserve">Proposed </w:t>
      </w:r>
      <w:r w:rsidRPr="006C3BE0">
        <w:rPr>
          <w:color w:val="2E74B5" w:themeColor="accent1" w:themeShade="BF"/>
          <w:sz w:val="36"/>
          <w:u w:val="single"/>
        </w:rPr>
        <w:t>Subheading topic</w:t>
      </w:r>
      <w:r w:rsidR="00932ADB">
        <w:rPr>
          <w:color w:val="2E74B5" w:themeColor="accent1" w:themeShade="BF"/>
          <w:sz w:val="36"/>
          <w:u w:val="single"/>
        </w:rPr>
        <w:t>s and</w:t>
      </w:r>
      <w:r w:rsidRPr="006C3BE0">
        <w:rPr>
          <w:color w:val="2E74B5" w:themeColor="accent1" w:themeShade="BF"/>
          <w:sz w:val="36"/>
          <w:u w:val="single"/>
        </w:rPr>
        <w:t xml:space="preserve"> structure</w:t>
      </w:r>
    </w:p>
    <w:p w:rsidR="007322DE" w:rsidRPr="006C3BE0" w:rsidRDefault="007322DE" w:rsidP="007322DE">
      <w:pPr>
        <w:pStyle w:val="ListParagraph"/>
      </w:pPr>
    </w:p>
    <w:p w:rsidR="001A3479" w:rsidRPr="006C3BE0" w:rsidRDefault="001A3479" w:rsidP="007322DE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Abstract (in or around 5 sentences)</w:t>
      </w:r>
    </w:p>
    <w:p w:rsidR="00F36D84" w:rsidRPr="006C3BE0" w:rsidRDefault="00F36D84" w:rsidP="007322DE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Introduction</w:t>
      </w:r>
      <w:r w:rsidR="005072AB" w:rsidRPr="006C3BE0">
        <w:t xml:space="preserve"> </w:t>
      </w:r>
    </w:p>
    <w:p w:rsidR="00F36D84" w:rsidRPr="006C3BE0" w:rsidRDefault="00F36D84" w:rsidP="00F36D84">
      <w:pPr>
        <w:pStyle w:val="ListParagraph"/>
        <w:numPr>
          <w:ilvl w:val="1"/>
          <w:numId w:val="1"/>
        </w:numPr>
      </w:pPr>
      <w:r w:rsidRPr="006C3BE0">
        <w:t xml:space="preserve">Summarise </w:t>
      </w:r>
      <w:r w:rsidR="00132736" w:rsidRPr="006C3BE0">
        <w:t>the impact of big data</w:t>
      </w:r>
      <w:r w:rsidRPr="006C3BE0">
        <w:t xml:space="preserve"> and reference some concrete sources</w:t>
      </w:r>
      <w:r w:rsidR="005072AB" w:rsidRPr="006C3BE0">
        <w:t>.</w:t>
      </w:r>
    </w:p>
    <w:p w:rsidR="007322DE" w:rsidRPr="006C3BE0" w:rsidRDefault="007322DE" w:rsidP="007322DE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A Comprehensive look at Data</w:t>
      </w:r>
    </w:p>
    <w:p w:rsidR="007322DE" w:rsidRPr="006C3BE0" w:rsidRDefault="007322DE" w:rsidP="007322DE">
      <w:pPr>
        <w:pStyle w:val="ListParagraph"/>
        <w:numPr>
          <w:ilvl w:val="1"/>
          <w:numId w:val="1"/>
        </w:numPr>
      </w:pPr>
      <w:r w:rsidRPr="006C3BE0">
        <w:t xml:space="preserve">Size comparisons example, good use of various </w:t>
      </w:r>
      <w:r w:rsidR="00932ADB" w:rsidRPr="006C3BE0">
        <w:t>analogies</w:t>
      </w:r>
      <w:r w:rsidRPr="006C3BE0">
        <w:t xml:space="preserve"> to explain in more detail. </w:t>
      </w:r>
    </w:p>
    <w:p w:rsidR="00BB7347" w:rsidRPr="006C3BE0" w:rsidRDefault="00BB7347" w:rsidP="00BB7347">
      <w:pPr>
        <w:pStyle w:val="ListParagraph"/>
        <w:numPr>
          <w:ilvl w:val="1"/>
          <w:numId w:val="1"/>
        </w:numPr>
      </w:pPr>
      <w:r w:rsidRPr="006C3BE0">
        <w:t>Show examples of amounts of data used every 60 seconds</w:t>
      </w:r>
    </w:p>
    <w:p w:rsidR="007843A4" w:rsidRPr="006C3BE0" w:rsidRDefault="007322DE" w:rsidP="007322DE">
      <w:pPr>
        <w:pStyle w:val="ListParagraph"/>
        <w:numPr>
          <w:ilvl w:val="1"/>
          <w:numId w:val="1"/>
        </w:numPr>
      </w:pPr>
      <w:r w:rsidRPr="006C3BE0">
        <w:t>Maybe what is a byte, terabyte and petabyte etc.</w:t>
      </w:r>
    </w:p>
    <w:p w:rsidR="001A3479" w:rsidRPr="006C3BE0" w:rsidRDefault="007843A4" w:rsidP="001A3479">
      <w:pPr>
        <w:pStyle w:val="ListParagraph"/>
        <w:numPr>
          <w:ilvl w:val="1"/>
          <w:numId w:val="1"/>
        </w:numPr>
      </w:pPr>
      <w:r w:rsidRPr="006C3BE0">
        <w:t>Show some math formula example possibly</w:t>
      </w:r>
    </w:p>
    <w:p w:rsidR="00C8664C" w:rsidRPr="006C3BE0" w:rsidRDefault="00C8664C" w:rsidP="00C8664C">
      <w:pPr>
        <w:pStyle w:val="ListParagraph"/>
        <w:numPr>
          <w:ilvl w:val="1"/>
          <w:numId w:val="1"/>
        </w:numPr>
      </w:pPr>
      <w:r w:rsidRPr="006C3BE0">
        <w:t>3 / 4 V’s [Volume, Velocity, Variety, Veracity]</w:t>
      </w:r>
    </w:p>
    <w:p w:rsidR="007843A4" w:rsidRPr="006C3BE0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Data Analytics</w:t>
      </w:r>
    </w:p>
    <w:p w:rsidR="007843A4" w:rsidRPr="006C3BE0" w:rsidRDefault="007843A4" w:rsidP="007843A4">
      <w:pPr>
        <w:pStyle w:val="ListParagraph"/>
        <w:numPr>
          <w:ilvl w:val="1"/>
          <w:numId w:val="1"/>
        </w:numPr>
      </w:pPr>
      <w:r w:rsidRPr="006C3BE0">
        <w:t xml:space="preserve">Explain in detail what is it and how it works etc. </w:t>
      </w:r>
    </w:p>
    <w:p w:rsidR="001A3479" w:rsidRPr="006C3BE0" w:rsidRDefault="007843A4" w:rsidP="00AB5EA1">
      <w:pPr>
        <w:pStyle w:val="ListParagraph"/>
        <w:numPr>
          <w:ilvl w:val="1"/>
          <w:numId w:val="1"/>
        </w:numPr>
      </w:pPr>
      <w:r w:rsidRPr="006C3BE0">
        <w:t>Some examples/Graphs/Formulas of how it works</w:t>
      </w:r>
      <w:r w:rsidR="007322DE" w:rsidRPr="006C3BE0">
        <w:t xml:space="preserve"> </w:t>
      </w:r>
    </w:p>
    <w:p w:rsidR="001A3479" w:rsidRPr="006C3BE0" w:rsidRDefault="001A3479" w:rsidP="00FD0F38">
      <w:pPr>
        <w:pStyle w:val="ListParagraph"/>
        <w:numPr>
          <w:ilvl w:val="1"/>
          <w:numId w:val="1"/>
        </w:numPr>
        <w:rPr>
          <w:b/>
        </w:rPr>
      </w:pPr>
      <w:r w:rsidRPr="006C3BE0">
        <w:rPr>
          <w:b/>
        </w:rPr>
        <w:t>Data Mining</w:t>
      </w:r>
    </w:p>
    <w:p w:rsidR="001A3479" w:rsidRPr="006C3BE0" w:rsidRDefault="001A3479" w:rsidP="00FD0F38">
      <w:pPr>
        <w:pStyle w:val="ListParagraph"/>
        <w:numPr>
          <w:ilvl w:val="2"/>
          <w:numId w:val="1"/>
        </w:numPr>
      </w:pPr>
      <w:r w:rsidRPr="006C3BE0">
        <w:t>Explain in detail what Data Mining is</w:t>
      </w:r>
    </w:p>
    <w:p w:rsidR="001A3479" w:rsidRPr="006C3BE0" w:rsidRDefault="001A3479" w:rsidP="00FD0F38">
      <w:pPr>
        <w:pStyle w:val="ListParagraph"/>
        <w:numPr>
          <w:ilvl w:val="2"/>
          <w:numId w:val="1"/>
        </w:numPr>
      </w:pPr>
      <w:r w:rsidRPr="006C3BE0">
        <w:t>Provide a pseudocode Algorithm to outline the math behind it</w:t>
      </w:r>
    </w:p>
    <w:p w:rsidR="00AB5EA1" w:rsidRPr="006C3BE0" w:rsidRDefault="001A3479" w:rsidP="00FD0F38">
      <w:pPr>
        <w:pStyle w:val="ListParagraph"/>
        <w:numPr>
          <w:ilvl w:val="2"/>
          <w:numId w:val="1"/>
        </w:numPr>
      </w:pPr>
      <w:r w:rsidRPr="006C3BE0">
        <w:t>Some examples/Graphs/Formulas of how it works</w:t>
      </w:r>
    </w:p>
    <w:p w:rsidR="00CE4748" w:rsidRPr="006C3BE0" w:rsidRDefault="00CE4748" w:rsidP="00FD0F38">
      <w:pPr>
        <w:pStyle w:val="ListParagraph"/>
        <w:numPr>
          <w:ilvl w:val="1"/>
          <w:numId w:val="1"/>
        </w:numPr>
        <w:rPr>
          <w:b/>
        </w:rPr>
      </w:pPr>
      <w:r w:rsidRPr="006C3BE0">
        <w:rPr>
          <w:b/>
        </w:rPr>
        <w:t>Data Warehousing</w:t>
      </w:r>
    </w:p>
    <w:p w:rsidR="00295BEB" w:rsidRPr="006C3BE0" w:rsidRDefault="00AB5EA1" w:rsidP="00FD0F38">
      <w:pPr>
        <w:pStyle w:val="ListParagraph"/>
        <w:numPr>
          <w:ilvl w:val="2"/>
          <w:numId w:val="1"/>
        </w:numPr>
      </w:pPr>
      <w:r w:rsidRPr="006C3BE0">
        <w:t xml:space="preserve">An </w:t>
      </w:r>
      <w:r w:rsidR="00027E06" w:rsidRPr="006C3BE0">
        <w:t>in-depth</w:t>
      </w:r>
      <w:r w:rsidRPr="006C3BE0">
        <w:t xml:space="preserve"> look at the above in relation to Clustered servers, Map Reduce and Warehousing</w:t>
      </w:r>
    </w:p>
    <w:p w:rsidR="005C05E8" w:rsidRPr="006C3BE0" w:rsidRDefault="005C05E8" w:rsidP="005C05E8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The Importance of Big Data</w:t>
      </w:r>
    </w:p>
    <w:p w:rsidR="005C05E8" w:rsidRPr="006C3BE0" w:rsidRDefault="005C05E8" w:rsidP="005C05E8">
      <w:pPr>
        <w:pStyle w:val="ListParagraph"/>
        <w:numPr>
          <w:ilvl w:val="1"/>
          <w:numId w:val="1"/>
        </w:numPr>
      </w:pPr>
      <w:r w:rsidRPr="006C3BE0">
        <w:t>Why it’s important to companies</w:t>
      </w:r>
    </w:p>
    <w:p w:rsidR="005C05E8" w:rsidRPr="006C3BE0" w:rsidRDefault="005C05E8" w:rsidP="005C05E8">
      <w:pPr>
        <w:pStyle w:val="ListParagraph"/>
        <w:numPr>
          <w:ilvl w:val="1"/>
          <w:numId w:val="1"/>
        </w:numPr>
      </w:pPr>
      <w:r w:rsidRPr="006C3BE0">
        <w:t>Examples of how it benefits our lives</w:t>
      </w:r>
    </w:p>
    <w:p w:rsidR="005C05E8" w:rsidRPr="006C3BE0" w:rsidRDefault="005C05E8" w:rsidP="005C05E8">
      <w:pPr>
        <w:pStyle w:val="ListParagraph"/>
        <w:numPr>
          <w:ilvl w:val="1"/>
          <w:numId w:val="1"/>
        </w:numPr>
      </w:pPr>
      <w:r w:rsidRPr="006C3BE0">
        <w:t>Outline some examples of where this has been implemented and shown benefits</w:t>
      </w:r>
    </w:p>
    <w:p w:rsidR="00295BEB" w:rsidRPr="006C3BE0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 w:rsidRPr="006C3BE0">
        <w:t xml:space="preserve">Future for Big Data </w:t>
      </w:r>
      <w:proofErr w:type="spellStart"/>
      <w:r w:rsidRPr="006C3BE0">
        <w:t>etc</w:t>
      </w:r>
      <w:proofErr w:type="spellEnd"/>
    </w:p>
    <w:p w:rsidR="00932ADB" w:rsidRDefault="00932ADB" w:rsidP="00932ADB">
      <w:pPr>
        <w:pStyle w:val="ListParagraph"/>
        <w:numPr>
          <w:ilvl w:val="2"/>
          <w:numId w:val="1"/>
        </w:numPr>
      </w:pPr>
      <w:r>
        <w:t>Hadoop</w:t>
      </w:r>
    </w:p>
    <w:p w:rsidR="00932ADB" w:rsidRPr="006C3BE0" w:rsidRDefault="00932ADB" w:rsidP="00221712">
      <w:pPr>
        <w:pStyle w:val="ListParagraph"/>
        <w:numPr>
          <w:ilvl w:val="2"/>
          <w:numId w:val="1"/>
        </w:numPr>
      </w:pPr>
      <w:r>
        <w:t>Spark</w:t>
      </w:r>
    </w:p>
    <w:p w:rsidR="00295BEB" w:rsidRPr="006C3BE0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6C3BE0">
        <w:rPr>
          <w:b/>
        </w:rPr>
        <w:t>Conclusion</w:t>
      </w:r>
    </w:p>
    <w:p w:rsidR="00295BEB" w:rsidRPr="006C3BE0" w:rsidRDefault="000737E6" w:rsidP="00295BEB">
      <w:pPr>
        <w:pStyle w:val="ListParagraph"/>
        <w:numPr>
          <w:ilvl w:val="1"/>
          <w:numId w:val="1"/>
        </w:numPr>
      </w:pPr>
      <w:r w:rsidRPr="006C3BE0">
        <w:t>Here, I will off</w:t>
      </w:r>
      <w:r w:rsidR="00221712">
        <w:t xml:space="preserve">er my own thoughts on Big Data as well as summarising what’s been covered in the review. </w:t>
      </w:r>
      <w:bookmarkStart w:id="0" w:name="_GoBack"/>
      <w:bookmarkEnd w:id="0"/>
    </w:p>
    <w:sectPr w:rsidR="00295BEB" w:rsidRPr="006C3B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E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mwrAUAIt44USwAAAA="/>
  </w:docVars>
  <w:rsids>
    <w:rsidRoot w:val="007322DE"/>
    <w:rsid w:val="00027E06"/>
    <w:rsid w:val="000737E6"/>
    <w:rsid w:val="00114376"/>
    <w:rsid w:val="00132736"/>
    <w:rsid w:val="00136923"/>
    <w:rsid w:val="001A0A61"/>
    <w:rsid w:val="001A3479"/>
    <w:rsid w:val="00221712"/>
    <w:rsid w:val="00295BEB"/>
    <w:rsid w:val="005072AB"/>
    <w:rsid w:val="005C05E8"/>
    <w:rsid w:val="006271E0"/>
    <w:rsid w:val="006C3BE0"/>
    <w:rsid w:val="00700857"/>
    <w:rsid w:val="00722281"/>
    <w:rsid w:val="007322DE"/>
    <w:rsid w:val="007843A4"/>
    <w:rsid w:val="007C4EBC"/>
    <w:rsid w:val="008C0F06"/>
    <w:rsid w:val="008E1D79"/>
    <w:rsid w:val="00900C45"/>
    <w:rsid w:val="00906923"/>
    <w:rsid w:val="00932ADB"/>
    <w:rsid w:val="00952EA1"/>
    <w:rsid w:val="00974B93"/>
    <w:rsid w:val="00A275EE"/>
    <w:rsid w:val="00AB5EA1"/>
    <w:rsid w:val="00B453C9"/>
    <w:rsid w:val="00BB7347"/>
    <w:rsid w:val="00C517E5"/>
    <w:rsid w:val="00C8664C"/>
    <w:rsid w:val="00CE4748"/>
    <w:rsid w:val="00D4684E"/>
    <w:rsid w:val="00DB30BA"/>
    <w:rsid w:val="00EA02C5"/>
    <w:rsid w:val="00F36D84"/>
    <w:rsid w:val="00F80CF9"/>
    <w:rsid w:val="00FA1EC4"/>
    <w:rsid w:val="00FD0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84C9D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36</cp:revision>
  <dcterms:created xsi:type="dcterms:W3CDTF">2016-10-16T19:36:00Z</dcterms:created>
  <dcterms:modified xsi:type="dcterms:W3CDTF">2016-11-01T20:19:00Z</dcterms:modified>
</cp:coreProperties>
</file>